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E3FEE" w14:textId="15B854D9" w:rsidR="00BC71C2" w:rsidRPr="00702C00" w:rsidRDefault="00622C32">
      <w:r w:rsidRPr="00702C00">
        <w:t xml:space="preserve">What is </w:t>
      </w:r>
      <w:r w:rsidR="00BC71C2" w:rsidRPr="00702C00">
        <w:t>COOLTONE.</w:t>
      </w:r>
      <w:r w:rsidRPr="00702C00">
        <w:t>AOB.</w:t>
      </w:r>
      <w:r w:rsidR="00BC71C2" w:rsidRPr="00702C00">
        <w:t>ARTICLE. AR</w:t>
      </w:r>
    </w:p>
    <w:p w14:paraId="32840A43" w14:textId="52CD45AA" w:rsidR="00BC71C2" w:rsidRPr="00702C00" w:rsidRDefault="00BC71C2">
      <w:r w:rsidRPr="00702C00">
        <w:t>/</w:t>
      </w:r>
      <w:r w:rsidR="00622C32" w:rsidRPr="00702C00">
        <w:t xml:space="preserve">What is </w:t>
      </w:r>
      <w:r w:rsidRPr="00702C00">
        <w:t>CoolTone</w:t>
      </w:r>
    </w:p>
    <w:p w14:paraId="61AF34F3" w14:textId="19B39B39" w:rsidR="00BC71C2" w:rsidRPr="00702C00" w:rsidRDefault="00BC71C2">
      <w:r w:rsidRPr="00702C00">
        <w:t>KW: Cool Tone</w:t>
      </w:r>
    </w:p>
    <w:p w14:paraId="2607128B" w14:textId="1DAE112A" w:rsidR="005B7ACF" w:rsidRPr="00702C00" w:rsidRDefault="000B5D36">
      <w:r w:rsidRPr="00702C00">
        <w:t>META:</w:t>
      </w:r>
      <w:r w:rsidR="00622C32" w:rsidRPr="00702C00">
        <w:t xml:space="preserve"> What is CoolTone? It is</w:t>
      </w:r>
      <w:r w:rsidRPr="00702C00">
        <w:t xml:space="preserve"> </w:t>
      </w:r>
      <w:r w:rsidR="00A071F8" w:rsidRPr="00702C00">
        <w:t>a</w:t>
      </w:r>
      <w:r w:rsidRPr="00702C00">
        <w:t xml:space="preserve"> non-invasive body contouring treatment that </w:t>
      </w:r>
      <w:r w:rsidR="00622C32" w:rsidRPr="00702C00">
        <w:t>builds and strengthens muscles in the abdomen, legs, and buttocks.</w:t>
      </w:r>
      <w:r w:rsidR="00B638C1" w:rsidRPr="00702C00">
        <w:t xml:space="preserve"> </w:t>
      </w:r>
    </w:p>
    <w:p w14:paraId="1EAE495A" w14:textId="52F79882" w:rsidR="00874B59" w:rsidRPr="00702C00" w:rsidRDefault="00622C32">
      <w:r w:rsidRPr="00702C00">
        <w:t>What is CoolTone? The New Body Building Treatment from Allergan</w:t>
      </w:r>
    </w:p>
    <w:p w14:paraId="7FA2A44A" w14:textId="17F790AB" w:rsidR="00622C32" w:rsidRDefault="00622C32">
      <w:r w:rsidRPr="00702C00">
        <w:t>After learning about the release of a novel body contouring treatment from Allergan, many people a</w:t>
      </w:r>
      <w:r w:rsidR="00A071F8">
        <w:t>sk</w:t>
      </w:r>
      <w:r w:rsidRPr="00702C00">
        <w:t xml:space="preserve">, “what is </w:t>
      </w:r>
      <w:r w:rsidR="00A071F8" w:rsidRPr="00702C00">
        <w:t>CoolTone</w:t>
      </w:r>
      <w:r w:rsidRPr="00702C00">
        <w:t xml:space="preserve">.” </w:t>
      </w:r>
      <w:r w:rsidR="00653ABF" w:rsidRPr="00702C00">
        <w:t xml:space="preserve">Unlike other body contouring treatments that focus primarily on reducing fat, CoolTone targets muscles. The treatment enhances, strengthens, and tones the abdomen, buttocks, and legs. Learn more about this revolutionary new treatment and discover what is CoolTone capable of doing for you. </w:t>
      </w:r>
      <w:r w:rsidRPr="00702C00">
        <w:t xml:space="preserve"> </w:t>
      </w:r>
    </w:p>
    <w:p w14:paraId="77F540EE" w14:textId="77777777" w:rsidR="0098594F" w:rsidRPr="00702C00" w:rsidRDefault="0098594F" w:rsidP="0098594F">
      <w:r w:rsidRPr="00702C00">
        <w:t>WHY IS COOLTONE SO POPULAR</w:t>
      </w:r>
    </w:p>
    <w:p w14:paraId="16C8D323" w14:textId="77777777" w:rsidR="0098594F" w:rsidRPr="00702C00" w:rsidRDefault="0098594F" w:rsidP="0098594F">
      <w:pPr>
        <w:pStyle w:val="ListParagraph"/>
        <w:numPr>
          <w:ilvl w:val="0"/>
          <w:numId w:val="1"/>
        </w:numPr>
      </w:pPr>
      <w:r w:rsidRPr="00702C00">
        <w:t>Strengthens the core</w:t>
      </w:r>
    </w:p>
    <w:p w14:paraId="3158B61D" w14:textId="77777777" w:rsidR="0098594F" w:rsidRPr="00702C00" w:rsidRDefault="0098594F" w:rsidP="0098594F">
      <w:pPr>
        <w:pStyle w:val="ListParagraph"/>
        <w:numPr>
          <w:ilvl w:val="0"/>
          <w:numId w:val="1"/>
        </w:numPr>
      </w:pPr>
      <w:r w:rsidRPr="00702C00">
        <w:t>Sculpts the abs</w:t>
      </w:r>
    </w:p>
    <w:p w14:paraId="334F4C8E" w14:textId="77777777" w:rsidR="0098594F" w:rsidRPr="00702C00" w:rsidRDefault="0098594F" w:rsidP="0098594F">
      <w:pPr>
        <w:pStyle w:val="ListParagraph"/>
        <w:numPr>
          <w:ilvl w:val="0"/>
          <w:numId w:val="1"/>
        </w:numPr>
      </w:pPr>
      <w:r w:rsidRPr="00702C00">
        <w:t>Strengthens the legs + tones thighs</w:t>
      </w:r>
    </w:p>
    <w:p w14:paraId="0438AB25" w14:textId="77777777" w:rsidR="0098594F" w:rsidRPr="00702C00" w:rsidRDefault="0098594F" w:rsidP="0098594F">
      <w:pPr>
        <w:pStyle w:val="ListParagraph"/>
        <w:numPr>
          <w:ilvl w:val="0"/>
          <w:numId w:val="1"/>
        </w:numPr>
      </w:pPr>
      <w:r w:rsidRPr="00702C00">
        <w:t>Lifts and tightens buttocks</w:t>
      </w:r>
    </w:p>
    <w:p w14:paraId="0D0A6FD4" w14:textId="77777777" w:rsidR="0098594F" w:rsidRPr="00702C00" w:rsidRDefault="0098594F" w:rsidP="0098594F">
      <w:pPr>
        <w:pStyle w:val="ListParagraph"/>
        <w:numPr>
          <w:ilvl w:val="0"/>
          <w:numId w:val="1"/>
        </w:numPr>
      </w:pPr>
      <w:r w:rsidRPr="00702C00">
        <w:t>Pain-free treatment</w:t>
      </w:r>
    </w:p>
    <w:p w14:paraId="6470D322" w14:textId="77777777" w:rsidR="0098594F" w:rsidRPr="00702C00" w:rsidRDefault="0098594F" w:rsidP="0098594F">
      <w:pPr>
        <w:pStyle w:val="ListParagraph"/>
        <w:numPr>
          <w:ilvl w:val="0"/>
          <w:numId w:val="1"/>
        </w:numPr>
      </w:pPr>
      <w:r w:rsidRPr="00702C00">
        <w:t>strengthen and firm physiques.</w:t>
      </w:r>
    </w:p>
    <w:p w14:paraId="5760A541" w14:textId="77777777" w:rsidR="0098594F" w:rsidRPr="00702C00" w:rsidRDefault="0098594F" w:rsidP="0098594F">
      <w:pPr>
        <w:pStyle w:val="ListParagraph"/>
        <w:numPr>
          <w:ilvl w:val="0"/>
          <w:numId w:val="1"/>
        </w:numPr>
      </w:pPr>
      <w:r w:rsidRPr="00702C00">
        <w:t>FDA cleared</w:t>
      </w:r>
    </w:p>
    <w:p w14:paraId="31B089A7" w14:textId="77777777" w:rsidR="0098594F" w:rsidRPr="00702C00" w:rsidRDefault="0098594F" w:rsidP="0098594F">
      <w:pPr>
        <w:pStyle w:val="ListParagraph"/>
        <w:numPr>
          <w:ilvl w:val="0"/>
          <w:numId w:val="1"/>
        </w:numPr>
      </w:pPr>
      <w:r w:rsidRPr="00702C00">
        <w:t>Scientifically proven</w:t>
      </w:r>
    </w:p>
    <w:p w14:paraId="5C9D99BE" w14:textId="3EE48411" w:rsidR="0098594F" w:rsidRPr="00702C00" w:rsidRDefault="0098594F" w:rsidP="0098594F">
      <w:pPr>
        <w:pStyle w:val="ListParagraph"/>
        <w:numPr>
          <w:ilvl w:val="0"/>
          <w:numId w:val="1"/>
        </w:numPr>
      </w:pPr>
      <w:r w:rsidRPr="00702C00">
        <w:t>No downtime</w:t>
      </w:r>
    </w:p>
    <w:p w14:paraId="41EDDE6F" w14:textId="11BFD82C" w:rsidR="004E4873" w:rsidRPr="00702C00" w:rsidRDefault="00886353">
      <w:r w:rsidRPr="00702C00">
        <w:t>WHAT IS COOLTONE CAPABLE OF DOING</w:t>
      </w:r>
    </w:p>
    <w:p w14:paraId="06D1A41F" w14:textId="5FAB4961" w:rsidR="00370251" w:rsidRDefault="00886353">
      <w:r w:rsidRPr="00702C00">
        <w:t xml:space="preserve">These </w:t>
      </w:r>
      <w:r w:rsidR="00FC2AAC" w:rsidRPr="00702C00">
        <w:t>CoolTone b</w:t>
      </w:r>
      <w:r w:rsidR="00CC0552" w:rsidRPr="00702C00">
        <w:t>efore and after images</w:t>
      </w:r>
      <w:r w:rsidR="00A071F8">
        <w:t>,</w:t>
      </w:r>
      <w:r w:rsidRPr="00702C00">
        <w:t xml:space="preserve"> demonstrate what the procedure </w:t>
      </w:r>
      <w:proofErr w:type="gramStart"/>
      <w:r w:rsidRPr="00702C00">
        <w:t>is capable of doing</w:t>
      </w:r>
      <w:proofErr w:type="gramEnd"/>
      <w:r w:rsidRPr="00702C00">
        <w:t xml:space="preserve"> for your physique. </w:t>
      </w:r>
      <w:r w:rsidR="00CC0552" w:rsidRPr="00702C00">
        <w:t xml:space="preserve"> </w:t>
      </w:r>
      <w:r w:rsidR="00CF18A3" w:rsidRPr="00702C00">
        <w:t>Th</w:t>
      </w:r>
      <w:r w:rsidR="00C614F0" w:rsidRPr="00702C00">
        <w:t>ese snap</w:t>
      </w:r>
      <w:r w:rsidR="00E70CB0" w:rsidRPr="00702C00">
        <w:t>shots showcase</w:t>
      </w:r>
      <w:r w:rsidR="00BF4F77" w:rsidRPr="00702C00">
        <w:t xml:space="preserve"> </w:t>
      </w:r>
      <w:r w:rsidR="00A071F8">
        <w:t xml:space="preserve">the </w:t>
      </w:r>
      <w:r w:rsidR="00BF4F77" w:rsidRPr="00702C00">
        <w:t>results of actual patie</w:t>
      </w:r>
      <w:r w:rsidR="00B52F90" w:rsidRPr="00702C00">
        <w:t xml:space="preserve">nts. </w:t>
      </w:r>
      <w:r w:rsidRPr="00702C00">
        <w:t>However, a</w:t>
      </w:r>
      <w:r w:rsidR="000159C3" w:rsidRPr="00702C00">
        <w:t xml:space="preserve">s with any </w:t>
      </w:r>
      <w:r w:rsidR="009E2F6A" w:rsidRPr="00702C00">
        <w:t>cosmetic</w:t>
      </w:r>
      <w:r w:rsidR="000159C3" w:rsidRPr="00702C00">
        <w:t xml:space="preserve"> trea</w:t>
      </w:r>
      <w:r w:rsidR="00D44CBB" w:rsidRPr="00702C00">
        <w:t xml:space="preserve">tment, results may </w:t>
      </w:r>
      <w:r w:rsidR="00A936F5" w:rsidRPr="00702C00">
        <w:t>vary. *</w:t>
      </w:r>
    </w:p>
    <w:p w14:paraId="71DFE948" w14:textId="79EC0C4A" w:rsidR="009405E3" w:rsidRDefault="009405E3">
      <w:r w:rsidRPr="009405E3">
        <w:rPr>
          <w:highlight w:val="yellow"/>
        </w:rPr>
        <w:t>INSERT 1 BA</w:t>
      </w:r>
    </w:p>
    <w:p w14:paraId="6FA07987" w14:textId="2DCF2ABF" w:rsidR="009405E3" w:rsidRPr="009405E3" w:rsidRDefault="009405E3" w:rsidP="009405E3">
      <w:pPr>
        <w:jc w:val="right"/>
        <w:rPr>
          <w:u w:val="single"/>
        </w:rPr>
      </w:pPr>
      <w:r w:rsidRPr="009405E3">
        <w:rPr>
          <w:u w:val="single"/>
        </w:rPr>
        <w:t>See more CoolTone results &gt;&gt;</w:t>
      </w:r>
    </w:p>
    <w:p w14:paraId="69CAF00F" w14:textId="0DABBAB5" w:rsidR="00444BE0" w:rsidRPr="00702C00" w:rsidRDefault="002D5B18">
      <w:r w:rsidRPr="00702C00">
        <w:t>HOW DOES COOL TONE WORK?</w:t>
      </w:r>
    </w:p>
    <w:p w14:paraId="1F51039A" w14:textId="3230C385" w:rsidR="005529D3" w:rsidRPr="00702C00" w:rsidRDefault="00D3767C">
      <w:r w:rsidRPr="00702C00">
        <w:t>Every time</w:t>
      </w:r>
      <w:r w:rsidR="002D5B18" w:rsidRPr="00702C00">
        <w:t xml:space="preserve"> </w:t>
      </w:r>
      <w:r w:rsidR="00DC13EA" w:rsidRPr="00702C00">
        <w:t xml:space="preserve">we </w:t>
      </w:r>
      <w:r w:rsidRPr="00702C00">
        <w:t>exercise,</w:t>
      </w:r>
      <w:r w:rsidR="001E418B" w:rsidRPr="00702C00">
        <w:t xml:space="preserve"> </w:t>
      </w:r>
      <w:r w:rsidR="00387CE5" w:rsidRPr="00702C00">
        <w:t>we ti</w:t>
      </w:r>
      <w:r w:rsidR="00460C88" w:rsidRPr="00702C00">
        <w:t xml:space="preserve">ghten (contract) </w:t>
      </w:r>
      <w:r w:rsidR="00886353" w:rsidRPr="00702C00">
        <w:t xml:space="preserve">and </w:t>
      </w:r>
      <w:r w:rsidR="00EE73FE" w:rsidRPr="00702C00">
        <w:t xml:space="preserve">relax our muscles. </w:t>
      </w:r>
      <w:r w:rsidRPr="00702C00">
        <w:t>Continual tightening</w:t>
      </w:r>
      <w:r w:rsidR="008B5CC0" w:rsidRPr="00702C00">
        <w:t xml:space="preserve"> and relaxing </w:t>
      </w:r>
      <w:r w:rsidR="00F91FAD" w:rsidRPr="00702C00">
        <w:t xml:space="preserve">of muscles </w:t>
      </w:r>
      <w:r w:rsidR="00E96A62" w:rsidRPr="00702C00">
        <w:t>strain</w:t>
      </w:r>
      <w:r w:rsidR="00DA7796" w:rsidRPr="00702C00">
        <w:t xml:space="preserve"> the tissues.</w:t>
      </w:r>
      <w:r w:rsidR="00687738" w:rsidRPr="00702C00">
        <w:t xml:space="preserve"> </w:t>
      </w:r>
      <w:r w:rsidR="0055611B" w:rsidRPr="00702C00">
        <w:t>Th</w:t>
      </w:r>
      <w:r w:rsidR="001D0710" w:rsidRPr="00702C00">
        <w:t>e body re</w:t>
      </w:r>
      <w:r w:rsidR="00A071F8">
        <w:t>juvenates</w:t>
      </w:r>
      <w:r w:rsidR="001D0710" w:rsidRPr="00702C00">
        <w:t xml:space="preserve"> the </w:t>
      </w:r>
      <w:r w:rsidR="002F438D" w:rsidRPr="00702C00">
        <w:t>muscle tissue</w:t>
      </w:r>
      <w:r w:rsidR="00AE7FA3" w:rsidRPr="00702C00">
        <w:t xml:space="preserve">, </w:t>
      </w:r>
      <w:r w:rsidR="00A071F8">
        <w:t>building</w:t>
      </w:r>
      <w:r w:rsidR="00AE7FA3" w:rsidRPr="00702C00">
        <w:t xml:space="preserve"> it stronger and bigger than before.</w:t>
      </w:r>
      <w:r w:rsidR="00D5390C" w:rsidRPr="00702C00">
        <w:t xml:space="preserve"> </w:t>
      </w:r>
    </w:p>
    <w:p w14:paraId="377630B0" w14:textId="52EED0E0" w:rsidR="008F6834" w:rsidRDefault="008F6834">
      <w:r w:rsidRPr="00702C00">
        <w:t>CoolTone</w:t>
      </w:r>
      <w:r w:rsidR="00671794" w:rsidRPr="00702C00">
        <w:t xml:space="preserve"> follows a</w:t>
      </w:r>
      <w:r w:rsidRPr="00702C00">
        <w:t xml:space="preserve"> </w:t>
      </w:r>
      <w:r w:rsidR="002F7762" w:rsidRPr="00702C00">
        <w:t>similar</w:t>
      </w:r>
      <w:r w:rsidR="00375A4E" w:rsidRPr="00702C00">
        <w:t xml:space="preserve"> exercise </w:t>
      </w:r>
      <w:r w:rsidR="005F364C" w:rsidRPr="00702C00">
        <w:t>protoc</w:t>
      </w:r>
      <w:r w:rsidR="00CB336E" w:rsidRPr="00702C00">
        <w:t>ol.</w:t>
      </w:r>
      <w:r w:rsidR="009F367C" w:rsidRPr="00702C00">
        <w:t xml:space="preserve"> </w:t>
      </w:r>
      <w:r w:rsidR="00CB336E" w:rsidRPr="00702C00">
        <w:t xml:space="preserve"> </w:t>
      </w:r>
      <w:r w:rsidR="00234D7B" w:rsidRPr="00702C00">
        <w:t xml:space="preserve">The CoolTone </w:t>
      </w:r>
      <w:r w:rsidR="003F5605" w:rsidRPr="00702C00">
        <w:t xml:space="preserve">machine </w:t>
      </w:r>
      <w:r w:rsidR="006371AC" w:rsidRPr="00702C00">
        <w:t xml:space="preserve">utilizes </w:t>
      </w:r>
      <w:r w:rsidR="00C224C9" w:rsidRPr="00702C00">
        <w:t>advanced Magnetic Muscle Stimulation</w:t>
      </w:r>
      <w:r w:rsidR="00413597" w:rsidRPr="00702C00">
        <w:t xml:space="preserve"> </w:t>
      </w:r>
      <w:r w:rsidR="003355C3" w:rsidRPr="00702C00">
        <w:t>(MMS)</w:t>
      </w:r>
      <w:r w:rsidR="00DA4CCB" w:rsidRPr="00702C00">
        <w:t xml:space="preserve"> technology. It </w:t>
      </w:r>
      <w:r w:rsidR="00BC69F2" w:rsidRPr="00702C00">
        <w:t xml:space="preserve">safely </w:t>
      </w:r>
      <w:r w:rsidR="000F40D5" w:rsidRPr="00702C00">
        <w:t>disseminates electromagnetic energy throu</w:t>
      </w:r>
      <w:r w:rsidR="00CD013F" w:rsidRPr="00702C00">
        <w:t>gh the skin</w:t>
      </w:r>
      <w:r w:rsidR="00BB5B80" w:rsidRPr="00702C00">
        <w:t xml:space="preserve"> to penetrate</w:t>
      </w:r>
      <w:r w:rsidR="00966A16" w:rsidRPr="00702C00">
        <w:t xml:space="preserve"> the </w:t>
      </w:r>
      <w:r w:rsidR="009829EF" w:rsidRPr="00702C00">
        <w:t>underlying</w:t>
      </w:r>
      <w:r w:rsidR="00966A16" w:rsidRPr="00702C00">
        <w:t xml:space="preserve"> </w:t>
      </w:r>
      <w:r w:rsidR="009829EF" w:rsidRPr="00702C00">
        <w:t>muscle tissue</w:t>
      </w:r>
      <w:r w:rsidR="0051255E" w:rsidRPr="00702C00">
        <w:t xml:space="preserve">. This energy </w:t>
      </w:r>
      <w:r w:rsidR="00D752C4" w:rsidRPr="00702C00">
        <w:t xml:space="preserve">causes </w:t>
      </w:r>
      <w:r w:rsidR="0011010F" w:rsidRPr="00702C00">
        <w:t xml:space="preserve">muscles to tighten and </w:t>
      </w:r>
      <w:r w:rsidR="00C51BA5" w:rsidRPr="00702C00">
        <w:t>relax at ext</w:t>
      </w:r>
      <w:r w:rsidR="0005741B" w:rsidRPr="00702C00">
        <w:t>reme speed</w:t>
      </w:r>
      <w:r w:rsidR="00866BC9" w:rsidRPr="00702C00">
        <w:t>s</w:t>
      </w:r>
      <w:r w:rsidR="000C3611" w:rsidRPr="00702C00">
        <w:t xml:space="preserve">, up to 20,000 contractions </w:t>
      </w:r>
      <w:r w:rsidR="00BB4A00" w:rsidRPr="00702C00">
        <w:t>per treatment.</w:t>
      </w:r>
      <w:r w:rsidR="00E20958" w:rsidRPr="00702C00">
        <w:t xml:space="preserve"> Thus, </w:t>
      </w:r>
      <w:r w:rsidR="00123780" w:rsidRPr="00702C00">
        <w:t>i</w:t>
      </w:r>
      <w:r w:rsidR="00BF4394" w:rsidRPr="00702C00">
        <w:t>t’s nickname as “superman abs</w:t>
      </w:r>
      <w:r w:rsidR="00DF13C9" w:rsidRPr="00702C00">
        <w:t xml:space="preserve"> wor</w:t>
      </w:r>
      <w:r w:rsidR="00171601" w:rsidRPr="00702C00">
        <w:t>kout.”</w:t>
      </w:r>
      <w:r w:rsidR="00886353" w:rsidRPr="00702C00">
        <w:t xml:space="preserve"> </w:t>
      </w:r>
      <w:r w:rsidR="00171601" w:rsidRPr="00702C00">
        <w:t xml:space="preserve"> </w:t>
      </w:r>
    </w:p>
    <w:p w14:paraId="7B0508BD" w14:textId="77777777" w:rsidR="0098594F" w:rsidRPr="0098594F" w:rsidRDefault="0098594F" w:rsidP="0098594F">
      <w:pPr>
        <w:jc w:val="right"/>
        <w:rPr>
          <w:u w:val="single"/>
        </w:rPr>
      </w:pPr>
      <w:r w:rsidRPr="0098594F">
        <w:rPr>
          <w:u w:val="single"/>
        </w:rPr>
        <w:t>Learn more about CoolTone &gt;&gt;</w:t>
      </w:r>
    </w:p>
    <w:p w14:paraId="2ECFF55F" w14:textId="77777777" w:rsidR="0098594F" w:rsidRPr="00702C00" w:rsidRDefault="0098594F"/>
    <w:p w14:paraId="4E3BCC78" w14:textId="7FD7FA28" w:rsidR="00604EBF" w:rsidRPr="00702C00" w:rsidRDefault="00997456">
      <w:r w:rsidRPr="00702C00">
        <w:t>COOLTONE AND COOLSCULPTING</w:t>
      </w:r>
    </w:p>
    <w:p w14:paraId="4A3F7935" w14:textId="492AF9D6" w:rsidR="00C35FA4" w:rsidRPr="00702C00" w:rsidRDefault="00986382">
      <w:r w:rsidRPr="009405E3">
        <w:rPr>
          <w:u w:val="single"/>
        </w:rPr>
        <w:t xml:space="preserve">CoolSculpting is the </w:t>
      </w:r>
      <w:r w:rsidR="00D814DA" w:rsidRPr="009405E3">
        <w:rPr>
          <w:u w:val="single"/>
        </w:rPr>
        <w:t xml:space="preserve">world’s </w:t>
      </w:r>
      <w:r w:rsidR="009F189F" w:rsidRPr="009405E3">
        <w:rPr>
          <w:u w:val="single"/>
        </w:rPr>
        <w:t>most popular non-i</w:t>
      </w:r>
      <w:r w:rsidR="003631D3" w:rsidRPr="009405E3">
        <w:rPr>
          <w:u w:val="single"/>
        </w:rPr>
        <w:t xml:space="preserve">nvasive </w:t>
      </w:r>
      <w:r w:rsidR="00C03397" w:rsidRPr="009405E3">
        <w:rPr>
          <w:u w:val="single"/>
        </w:rPr>
        <w:t>fat reductio</w:t>
      </w:r>
      <w:r w:rsidR="00FE25DA" w:rsidRPr="009405E3">
        <w:rPr>
          <w:u w:val="single"/>
        </w:rPr>
        <w:t xml:space="preserve">n </w:t>
      </w:r>
      <w:r w:rsidR="009C684F" w:rsidRPr="009405E3">
        <w:rPr>
          <w:u w:val="single"/>
        </w:rPr>
        <w:t>procedure</w:t>
      </w:r>
      <w:r w:rsidR="009C684F" w:rsidRPr="00702C00">
        <w:t xml:space="preserve">. </w:t>
      </w:r>
      <w:r w:rsidR="009C798F" w:rsidRPr="00702C00">
        <w:t>However</w:t>
      </w:r>
      <w:r w:rsidR="00955578" w:rsidRPr="00702C00">
        <w:t xml:space="preserve">, fat is one </w:t>
      </w:r>
      <w:r w:rsidR="004E0713" w:rsidRPr="00702C00">
        <w:t>equation</w:t>
      </w:r>
      <w:r w:rsidR="00963264" w:rsidRPr="00702C00">
        <w:t xml:space="preserve"> in </w:t>
      </w:r>
      <w:r w:rsidR="005B0E7C" w:rsidRPr="00702C00">
        <w:t xml:space="preserve">sculpting </w:t>
      </w:r>
      <w:r w:rsidR="002331BB" w:rsidRPr="00702C00">
        <w:t>physiques.</w:t>
      </w:r>
      <w:r w:rsidR="004E0713" w:rsidRPr="00702C00">
        <w:t xml:space="preserve"> </w:t>
      </w:r>
      <w:r w:rsidR="00D4760E" w:rsidRPr="00702C00">
        <w:t>Fat y</w:t>
      </w:r>
      <w:r w:rsidR="00C14E2F" w:rsidRPr="00702C00">
        <w:t xml:space="preserve">ields </w:t>
      </w:r>
      <w:r w:rsidR="005D1254" w:rsidRPr="00702C00">
        <w:t xml:space="preserve">around 25% </w:t>
      </w:r>
      <w:r w:rsidR="00C82F1B" w:rsidRPr="00702C00">
        <w:t xml:space="preserve">of body </w:t>
      </w:r>
      <w:r w:rsidR="009B79EA" w:rsidRPr="00702C00">
        <w:t>composition</w:t>
      </w:r>
      <w:r w:rsidR="001F0EBD" w:rsidRPr="00702C00">
        <w:t>, while muscle</w:t>
      </w:r>
      <w:r w:rsidR="0070696B" w:rsidRPr="00702C00">
        <w:t xml:space="preserve"> composition </w:t>
      </w:r>
      <w:r w:rsidR="00FC2B06" w:rsidRPr="00702C00">
        <w:t>range</w:t>
      </w:r>
      <w:r w:rsidR="00ED00BC" w:rsidRPr="00702C00">
        <w:t>s</w:t>
      </w:r>
      <w:r w:rsidR="00DA4D78" w:rsidRPr="00702C00">
        <w:t xml:space="preserve"> </w:t>
      </w:r>
      <w:r w:rsidR="00FC2B06" w:rsidRPr="00702C00">
        <w:t xml:space="preserve">from </w:t>
      </w:r>
      <w:r w:rsidR="00F620F3" w:rsidRPr="00702C00">
        <w:t xml:space="preserve">35 </w:t>
      </w:r>
      <w:r w:rsidR="003A3FFA" w:rsidRPr="00702C00">
        <w:t xml:space="preserve">% for women </w:t>
      </w:r>
      <w:r w:rsidR="0073377B" w:rsidRPr="00702C00">
        <w:t>and</w:t>
      </w:r>
      <w:r w:rsidR="003A3FFA" w:rsidRPr="00702C00">
        <w:t xml:space="preserve"> 42% for men.</w:t>
      </w:r>
      <w:r w:rsidR="00EB5AF8" w:rsidRPr="00702C00">
        <w:t xml:space="preserve"> </w:t>
      </w:r>
      <w:r w:rsidR="00CB22D6" w:rsidRPr="00702C00">
        <w:t>Al</w:t>
      </w:r>
      <w:r w:rsidR="002331BB" w:rsidRPr="00702C00">
        <w:t>l</w:t>
      </w:r>
      <w:r w:rsidR="00CB22D6" w:rsidRPr="00702C00">
        <w:t>ergen</w:t>
      </w:r>
      <w:r w:rsidR="00631FD6" w:rsidRPr="00702C00">
        <w:t>,</w:t>
      </w:r>
      <w:r w:rsidR="00CB22D6" w:rsidRPr="00702C00">
        <w:t xml:space="preserve"> the makers of CoolS</w:t>
      </w:r>
      <w:r w:rsidR="0020602D" w:rsidRPr="00702C00">
        <w:t>culpting</w:t>
      </w:r>
      <w:r w:rsidR="00A071F8">
        <w:t>,</w:t>
      </w:r>
      <w:r w:rsidR="0020602D" w:rsidRPr="00702C00">
        <w:t xml:space="preserve"> </w:t>
      </w:r>
      <w:r w:rsidR="000758DC" w:rsidRPr="00702C00">
        <w:t xml:space="preserve">sought to </w:t>
      </w:r>
      <w:r w:rsidR="002F6ECE" w:rsidRPr="00702C00">
        <w:t xml:space="preserve">transform a </w:t>
      </w:r>
      <w:r w:rsidR="002F7762" w:rsidRPr="00702C00">
        <w:t>waistline</w:t>
      </w:r>
      <w:r w:rsidR="002F6ECE" w:rsidRPr="00702C00">
        <w:t xml:space="preserve"> (not just </w:t>
      </w:r>
      <w:r w:rsidR="00AD65FF" w:rsidRPr="00702C00">
        <w:t>shrink it</w:t>
      </w:r>
      <w:r w:rsidR="00631FD6" w:rsidRPr="00702C00">
        <w:t>.</w:t>
      </w:r>
      <w:r w:rsidR="002331BB" w:rsidRPr="00702C00">
        <w:t>)</w:t>
      </w:r>
      <w:r w:rsidR="00631FD6" w:rsidRPr="00702C00">
        <w:t xml:space="preserve"> Therefore, they</w:t>
      </w:r>
      <w:r w:rsidR="00AE10D0" w:rsidRPr="00702C00">
        <w:t xml:space="preserve"> developed </w:t>
      </w:r>
      <w:r w:rsidR="00570A48" w:rsidRPr="00702C00">
        <w:t>CoolTone to address</w:t>
      </w:r>
      <w:r w:rsidR="00365BE2" w:rsidRPr="00702C00">
        <w:t xml:space="preserve"> </w:t>
      </w:r>
      <w:r w:rsidR="00631FD6" w:rsidRPr="00702C00">
        <w:t>muscles.</w:t>
      </w:r>
    </w:p>
    <w:p w14:paraId="75FFEDC5" w14:textId="694EE93F" w:rsidR="009F41DA" w:rsidRPr="00702C00" w:rsidRDefault="009F41DA">
      <w:r w:rsidRPr="00702C00">
        <w:t xml:space="preserve">While </w:t>
      </w:r>
      <w:r w:rsidR="00331177" w:rsidRPr="00702C00">
        <w:t>CoolTone</w:t>
      </w:r>
      <w:r w:rsidR="00771C24" w:rsidRPr="00702C00">
        <w:t xml:space="preserve"> </w:t>
      </w:r>
      <w:r w:rsidR="00B96D0F" w:rsidRPr="00702C00">
        <w:t>metabolizes</w:t>
      </w:r>
      <w:r w:rsidR="00771C24" w:rsidRPr="00702C00">
        <w:t xml:space="preserve"> fat cells</w:t>
      </w:r>
      <w:r w:rsidR="0023294F" w:rsidRPr="00702C00">
        <w:t xml:space="preserve"> to fuel intense muscle contractions</w:t>
      </w:r>
      <w:r w:rsidR="00A545E2" w:rsidRPr="00702C00">
        <w:t xml:space="preserve">, </w:t>
      </w:r>
      <w:r w:rsidR="009356D1" w:rsidRPr="00702C00">
        <w:t>CoolSculpting</w:t>
      </w:r>
      <w:r w:rsidR="00205652" w:rsidRPr="00702C00">
        <w:t xml:space="preserve"> remains number</w:t>
      </w:r>
      <w:r w:rsidR="00DF4B8A" w:rsidRPr="00702C00">
        <w:t xml:space="preserve"> one</w:t>
      </w:r>
      <w:r w:rsidR="00205652" w:rsidRPr="00702C00">
        <w:t xml:space="preserve"> in non-invasive </w:t>
      </w:r>
      <w:r w:rsidR="00966C5A" w:rsidRPr="00702C00">
        <w:t xml:space="preserve">fat </w:t>
      </w:r>
      <w:r w:rsidR="00AC34D1" w:rsidRPr="00702C00">
        <w:t xml:space="preserve">reduction. </w:t>
      </w:r>
      <w:r w:rsidR="00E65968" w:rsidRPr="00702C00">
        <w:t>For the ultimate physique</w:t>
      </w:r>
      <w:r w:rsidR="00631FD6" w:rsidRPr="00702C00">
        <w:t>,</w:t>
      </w:r>
      <w:r w:rsidR="00E65968" w:rsidRPr="00702C00">
        <w:t xml:space="preserve"> </w:t>
      </w:r>
      <w:r w:rsidR="006919B5" w:rsidRPr="00702C00">
        <w:t xml:space="preserve">CoolTone and </w:t>
      </w:r>
      <w:r w:rsidR="00D072B3" w:rsidRPr="00702C00">
        <w:t>Cool</w:t>
      </w:r>
      <w:r w:rsidR="003A6BE2" w:rsidRPr="00702C00">
        <w:t>Sculpting may be used in tan</w:t>
      </w:r>
      <w:r w:rsidR="00060DE3" w:rsidRPr="00702C00">
        <w:t>dem.</w:t>
      </w:r>
    </w:p>
    <w:p w14:paraId="1356F7E5" w14:textId="3047F65A" w:rsidR="00631FD6" w:rsidRPr="009405E3" w:rsidRDefault="00631FD6" w:rsidP="00631FD6">
      <w:pPr>
        <w:jc w:val="right"/>
        <w:rPr>
          <w:u w:val="single"/>
        </w:rPr>
      </w:pPr>
      <w:r w:rsidRPr="009405E3">
        <w:rPr>
          <w:u w:val="single"/>
        </w:rPr>
        <w:t>Learn more about CoolTone and CoolSculpting &gt;&gt;</w:t>
      </w:r>
    </w:p>
    <w:p w14:paraId="4655CE78" w14:textId="7FA7B18E" w:rsidR="00FC6827" w:rsidRPr="00702C00" w:rsidRDefault="00631FD6">
      <w:r w:rsidRPr="00702C00">
        <w:t>WHAT IS COOLTONE ABLE TO TREAT</w:t>
      </w:r>
      <w:r w:rsidR="009405E3">
        <w:t>?</w:t>
      </w:r>
    </w:p>
    <w:p w14:paraId="321ACDFE" w14:textId="268B0398" w:rsidR="00FC6827" w:rsidRPr="00702C00" w:rsidRDefault="00750173">
      <w:r w:rsidRPr="00702C00">
        <w:t>CoolTone</w:t>
      </w:r>
      <w:r w:rsidR="00522BA0" w:rsidRPr="00702C00">
        <w:t xml:space="preserve"> focus</w:t>
      </w:r>
      <w:r w:rsidR="009405E3">
        <w:t>es</w:t>
      </w:r>
      <w:r w:rsidR="00522BA0" w:rsidRPr="00702C00">
        <w:t xml:space="preserve"> on three parts of the body</w:t>
      </w:r>
      <w:r w:rsidR="00963F72" w:rsidRPr="00702C00">
        <w:t>:</w:t>
      </w:r>
    </w:p>
    <w:p w14:paraId="05EE14D7" w14:textId="65EA5DCF" w:rsidR="00D461E2" w:rsidRPr="00702C00" w:rsidRDefault="00D461E2" w:rsidP="00B562B4">
      <w:pPr>
        <w:pStyle w:val="ListParagraph"/>
        <w:numPr>
          <w:ilvl w:val="0"/>
          <w:numId w:val="2"/>
        </w:numPr>
      </w:pPr>
      <w:r w:rsidRPr="00702C00">
        <w:t>The</w:t>
      </w:r>
      <w:r w:rsidR="00A071F8">
        <w:t xml:space="preserve"> core and</w:t>
      </w:r>
      <w:r w:rsidRPr="00702C00">
        <w:t xml:space="preserve"> abdomen</w:t>
      </w:r>
      <w:r w:rsidR="00963F72" w:rsidRPr="00702C00">
        <w:t xml:space="preserve"> – to strengthen the</w:t>
      </w:r>
      <w:r w:rsidR="00A071F8">
        <w:t xml:space="preserve"> midsection</w:t>
      </w:r>
      <w:r w:rsidR="00963F72" w:rsidRPr="00702C00">
        <w:t xml:space="preserve"> </w:t>
      </w:r>
      <w:r w:rsidR="0033329B" w:rsidRPr="00702C00">
        <w:t xml:space="preserve">and define pristine </w:t>
      </w:r>
      <w:r w:rsidR="003A4BF3" w:rsidRPr="00702C00">
        <w:t>abs</w:t>
      </w:r>
    </w:p>
    <w:p w14:paraId="5B9E680B" w14:textId="67A14CA6" w:rsidR="003A4BF3" w:rsidRPr="00702C00" w:rsidRDefault="00B537D8" w:rsidP="00B562B4">
      <w:pPr>
        <w:pStyle w:val="ListParagraph"/>
        <w:numPr>
          <w:ilvl w:val="0"/>
          <w:numId w:val="2"/>
        </w:numPr>
      </w:pPr>
      <w:r w:rsidRPr="00702C00">
        <w:t>The buttocks – to</w:t>
      </w:r>
      <w:r w:rsidR="00A071F8">
        <w:t xml:space="preserve"> tone and lift</w:t>
      </w:r>
      <w:r w:rsidRPr="00702C00">
        <w:t xml:space="preserve"> </w:t>
      </w:r>
      <w:r w:rsidR="005E3A7D" w:rsidRPr="00702C00">
        <w:t xml:space="preserve">the buttocks </w:t>
      </w:r>
      <w:r w:rsidR="00CE215D" w:rsidRPr="00702C00">
        <w:t>for a non-surgical</w:t>
      </w:r>
      <w:r w:rsidR="006F6A35" w:rsidRPr="00702C00">
        <w:t xml:space="preserve"> </w:t>
      </w:r>
      <w:r w:rsidR="00B562B4" w:rsidRPr="00702C00">
        <w:t xml:space="preserve">alternative to a </w:t>
      </w:r>
      <w:r w:rsidR="006F6A35" w:rsidRPr="00702C00">
        <w:t>but</w:t>
      </w:r>
      <w:r w:rsidR="00B562B4" w:rsidRPr="00702C00">
        <w:t>t</w:t>
      </w:r>
      <w:r w:rsidR="006F6A35" w:rsidRPr="00702C00">
        <w:t xml:space="preserve"> lift.</w:t>
      </w:r>
    </w:p>
    <w:p w14:paraId="60931B11" w14:textId="2B8E6F76" w:rsidR="00B44366" w:rsidRPr="00702C00" w:rsidRDefault="00CB6D5B" w:rsidP="00B562B4">
      <w:pPr>
        <w:pStyle w:val="ListParagraph"/>
        <w:numPr>
          <w:ilvl w:val="0"/>
          <w:numId w:val="2"/>
        </w:numPr>
      </w:pPr>
      <w:r w:rsidRPr="00702C00">
        <w:t xml:space="preserve">The upper legs- to </w:t>
      </w:r>
      <w:r w:rsidR="008E3AED" w:rsidRPr="00702C00">
        <w:t xml:space="preserve">firm and </w:t>
      </w:r>
      <w:r w:rsidR="00D02A2F" w:rsidRPr="00702C00">
        <w:t>strengthen the thighs</w:t>
      </w:r>
    </w:p>
    <w:p w14:paraId="2D0D92B6" w14:textId="66C25638" w:rsidR="001460E5" w:rsidRPr="00702C00" w:rsidRDefault="00B562B4" w:rsidP="000357A3">
      <w:r w:rsidRPr="00702C00">
        <w:t>WHAT IS COOLTONE COST?</w:t>
      </w:r>
    </w:p>
    <w:p w14:paraId="164E236A" w14:textId="421B3B8C" w:rsidR="004070FC" w:rsidRPr="00702C00" w:rsidRDefault="00B562B4">
      <w:r w:rsidRPr="00702C00">
        <w:t xml:space="preserve">So, what is CoolTone going to cost you? The truth </w:t>
      </w:r>
      <w:r w:rsidR="00A071F8" w:rsidRPr="00702C00">
        <w:t>is</w:t>
      </w:r>
      <w:r w:rsidRPr="00702C00">
        <w:t xml:space="preserve"> it depends. </w:t>
      </w:r>
      <w:r w:rsidR="007975FE" w:rsidRPr="00702C00">
        <w:t xml:space="preserve">Prices vary on the number of treatments and </w:t>
      </w:r>
      <w:r w:rsidR="003D1C8D" w:rsidRPr="00702C00">
        <w:t xml:space="preserve">the areas </w:t>
      </w:r>
      <w:r w:rsidR="00974798" w:rsidRPr="00702C00">
        <w:t>sculpted.</w:t>
      </w:r>
      <w:r w:rsidR="003B59D2" w:rsidRPr="00702C00">
        <w:t xml:space="preserve"> </w:t>
      </w:r>
      <w:r w:rsidRPr="00702C00">
        <w:t xml:space="preserve">During your free consultation with AOB Medspa, </w:t>
      </w:r>
      <w:r w:rsidR="00A071F8" w:rsidRPr="00702C00">
        <w:t>CoolTone</w:t>
      </w:r>
      <w:r w:rsidRPr="00702C00">
        <w:t xml:space="preserve"> cost will be discussed in detail. We will also share ways to save on the body contouring treatment.</w:t>
      </w:r>
    </w:p>
    <w:p w14:paraId="0C4F95C7" w14:textId="3E15A972" w:rsidR="00397252" w:rsidRPr="00702C00" w:rsidRDefault="00B562B4" w:rsidP="00F74CA7">
      <w:r w:rsidRPr="00702C00">
        <w:t>WHAT IS COOLTONE GOING TO DO FOR YOU</w:t>
      </w:r>
      <w:r w:rsidR="009405E3">
        <w:t>?</w:t>
      </w:r>
    </w:p>
    <w:p w14:paraId="425DD3A3" w14:textId="4EAF3C8C" w:rsidR="00DC7706" w:rsidRPr="00702C00" w:rsidRDefault="00B562B4" w:rsidP="00F74CA7">
      <w:r w:rsidRPr="00702C00">
        <w:t xml:space="preserve">Know that you know what CoolTone is, the most important question is now ‘what is CoolTone going to do for you. Find out by scheduling a </w:t>
      </w:r>
      <w:r w:rsidR="00A70E9A" w:rsidRPr="00702C00">
        <w:t>compl</w:t>
      </w:r>
      <w:r w:rsidR="00730B73" w:rsidRPr="00702C00">
        <w:t>imentary consulta</w:t>
      </w:r>
      <w:r w:rsidR="00F77B06" w:rsidRPr="00702C00">
        <w:t>tion</w:t>
      </w:r>
      <w:r w:rsidRPr="00702C00">
        <w:t xml:space="preserve"> with AOB Medspa</w:t>
      </w:r>
      <w:r w:rsidR="00571E61" w:rsidRPr="00702C00">
        <w:t>, y</w:t>
      </w:r>
      <w:r w:rsidR="008B04AE" w:rsidRPr="00702C00">
        <w:t xml:space="preserve">our premier </w:t>
      </w:r>
      <w:r w:rsidR="00DC0BFE" w:rsidRPr="00702C00">
        <w:t>provider in</w:t>
      </w:r>
      <w:r w:rsidR="00571E61" w:rsidRPr="00702C00">
        <w:t xml:space="preserve"> Greenwood Village, CO.</w:t>
      </w:r>
      <w:r w:rsidR="00DC0BFE" w:rsidRPr="00702C00">
        <w:t xml:space="preserve"> </w:t>
      </w:r>
      <w:r w:rsidR="00CA2F7C" w:rsidRPr="00702C00">
        <w:t>F</w:t>
      </w:r>
      <w:r w:rsidR="0022356F" w:rsidRPr="00702C00">
        <w:t xml:space="preserve">ill out the form </w:t>
      </w:r>
      <w:r w:rsidR="00406D41" w:rsidRPr="00702C00">
        <w:t>online</w:t>
      </w:r>
      <w:r w:rsidR="00606005" w:rsidRPr="00702C00">
        <w:t xml:space="preserve"> or call</w:t>
      </w:r>
      <w:r w:rsidR="00571E61" w:rsidRPr="00702C00">
        <w:t xml:space="preserve"> </w:t>
      </w:r>
      <w:r w:rsidR="00571E61" w:rsidRPr="00702C00">
        <w:t>(303) 777-5030</w:t>
      </w:r>
      <w:r w:rsidR="00571E61" w:rsidRPr="00702C00">
        <w:t xml:space="preserve"> today to learn more.</w:t>
      </w:r>
    </w:p>
    <w:p w14:paraId="1D954C55" w14:textId="6C269F28" w:rsidR="003B2142" w:rsidRPr="00702C00" w:rsidRDefault="003B2142" w:rsidP="00F74CA7"/>
    <w:sectPr w:rsidR="003B2142" w:rsidRPr="00702C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E075B"/>
    <w:multiLevelType w:val="hybridMultilevel"/>
    <w:tmpl w:val="9A72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928CC"/>
    <w:multiLevelType w:val="hybridMultilevel"/>
    <w:tmpl w:val="CBD06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e1NDO2MLQ0M7NU0lEKTi0uzszPAykwqQUACEEGfSwAAAA="/>
  </w:docVars>
  <w:rsids>
    <w:rsidRoot w:val="00BC71C2"/>
    <w:rsid w:val="00002370"/>
    <w:rsid w:val="0000293E"/>
    <w:rsid w:val="000038B9"/>
    <w:rsid w:val="0001173F"/>
    <w:rsid w:val="000159C3"/>
    <w:rsid w:val="00015E5F"/>
    <w:rsid w:val="000174E9"/>
    <w:rsid w:val="00024183"/>
    <w:rsid w:val="000253B7"/>
    <w:rsid w:val="00031A32"/>
    <w:rsid w:val="00031E75"/>
    <w:rsid w:val="000357A3"/>
    <w:rsid w:val="0004541A"/>
    <w:rsid w:val="00050EA5"/>
    <w:rsid w:val="0005586D"/>
    <w:rsid w:val="0005741B"/>
    <w:rsid w:val="00060DE3"/>
    <w:rsid w:val="0006254B"/>
    <w:rsid w:val="00073E23"/>
    <w:rsid w:val="0007552B"/>
    <w:rsid w:val="000758DC"/>
    <w:rsid w:val="00097E0A"/>
    <w:rsid w:val="000B5D36"/>
    <w:rsid w:val="000C3611"/>
    <w:rsid w:val="000C6432"/>
    <w:rsid w:val="000D379C"/>
    <w:rsid w:val="000D5D16"/>
    <w:rsid w:val="000D6AA9"/>
    <w:rsid w:val="000F2650"/>
    <w:rsid w:val="000F40D5"/>
    <w:rsid w:val="0011010F"/>
    <w:rsid w:val="001113E8"/>
    <w:rsid w:val="00122F7E"/>
    <w:rsid w:val="00123780"/>
    <w:rsid w:val="00130E4D"/>
    <w:rsid w:val="001460A5"/>
    <w:rsid w:val="001460E5"/>
    <w:rsid w:val="001469D1"/>
    <w:rsid w:val="00152891"/>
    <w:rsid w:val="001547A1"/>
    <w:rsid w:val="00161F39"/>
    <w:rsid w:val="00163328"/>
    <w:rsid w:val="00164E82"/>
    <w:rsid w:val="00171601"/>
    <w:rsid w:val="00184CB7"/>
    <w:rsid w:val="0019710D"/>
    <w:rsid w:val="001A78B0"/>
    <w:rsid w:val="001B5252"/>
    <w:rsid w:val="001B7477"/>
    <w:rsid w:val="001D0710"/>
    <w:rsid w:val="001D6E4B"/>
    <w:rsid w:val="001E1AC3"/>
    <w:rsid w:val="001E1EBC"/>
    <w:rsid w:val="001E418B"/>
    <w:rsid w:val="001E4F5A"/>
    <w:rsid w:val="001F0EBD"/>
    <w:rsid w:val="001F5AF3"/>
    <w:rsid w:val="00205652"/>
    <w:rsid w:val="0020602D"/>
    <w:rsid w:val="002065D6"/>
    <w:rsid w:val="002119F2"/>
    <w:rsid w:val="00211F46"/>
    <w:rsid w:val="00215708"/>
    <w:rsid w:val="00221C51"/>
    <w:rsid w:val="0022356F"/>
    <w:rsid w:val="0022707A"/>
    <w:rsid w:val="0023294F"/>
    <w:rsid w:val="002331BB"/>
    <w:rsid w:val="00234D7B"/>
    <w:rsid w:val="0023713E"/>
    <w:rsid w:val="00247240"/>
    <w:rsid w:val="00253975"/>
    <w:rsid w:val="00255EE3"/>
    <w:rsid w:val="002654C8"/>
    <w:rsid w:val="00265E77"/>
    <w:rsid w:val="00266D28"/>
    <w:rsid w:val="00285D2F"/>
    <w:rsid w:val="00291AB6"/>
    <w:rsid w:val="002961A2"/>
    <w:rsid w:val="002A1B5D"/>
    <w:rsid w:val="002A60E5"/>
    <w:rsid w:val="002B6954"/>
    <w:rsid w:val="002C436D"/>
    <w:rsid w:val="002D5B18"/>
    <w:rsid w:val="002F438D"/>
    <w:rsid w:val="002F6ECE"/>
    <w:rsid w:val="002F7762"/>
    <w:rsid w:val="00305AC5"/>
    <w:rsid w:val="00322E2A"/>
    <w:rsid w:val="00323A71"/>
    <w:rsid w:val="003300DA"/>
    <w:rsid w:val="00331177"/>
    <w:rsid w:val="0033329B"/>
    <w:rsid w:val="00334E71"/>
    <w:rsid w:val="003355C3"/>
    <w:rsid w:val="00343F80"/>
    <w:rsid w:val="003631D3"/>
    <w:rsid w:val="003636F0"/>
    <w:rsid w:val="00365BE2"/>
    <w:rsid w:val="003665AB"/>
    <w:rsid w:val="0036665E"/>
    <w:rsid w:val="00370251"/>
    <w:rsid w:val="00374658"/>
    <w:rsid w:val="00375A4E"/>
    <w:rsid w:val="003878F5"/>
    <w:rsid w:val="00387CE5"/>
    <w:rsid w:val="00393247"/>
    <w:rsid w:val="00397252"/>
    <w:rsid w:val="003A3FFA"/>
    <w:rsid w:val="003A4BF3"/>
    <w:rsid w:val="003A6BE2"/>
    <w:rsid w:val="003A77E3"/>
    <w:rsid w:val="003B2142"/>
    <w:rsid w:val="003B4E81"/>
    <w:rsid w:val="003B59D2"/>
    <w:rsid w:val="003C4C78"/>
    <w:rsid w:val="003D0E06"/>
    <w:rsid w:val="003D1C8D"/>
    <w:rsid w:val="003D23AB"/>
    <w:rsid w:val="003E517E"/>
    <w:rsid w:val="003F19E8"/>
    <w:rsid w:val="003F5605"/>
    <w:rsid w:val="004044E3"/>
    <w:rsid w:val="004066B5"/>
    <w:rsid w:val="00406D41"/>
    <w:rsid w:val="004070FC"/>
    <w:rsid w:val="00413597"/>
    <w:rsid w:val="00415D75"/>
    <w:rsid w:val="00436B26"/>
    <w:rsid w:val="00444BE0"/>
    <w:rsid w:val="0044769D"/>
    <w:rsid w:val="00453043"/>
    <w:rsid w:val="004547FD"/>
    <w:rsid w:val="00460C88"/>
    <w:rsid w:val="004619C7"/>
    <w:rsid w:val="00461E42"/>
    <w:rsid w:val="00464901"/>
    <w:rsid w:val="00464A98"/>
    <w:rsid w:val="00480C7D"/>
    <w:rsid w:val="00485CAA"/>
    <w:rsid w:val="00491759"/>
    <w:rsid w:val="004B0C7A"/>
    <w:rsid w:val="004C43CE"/>
    <w:rsid w:val="004D0E37"/>
    <w:rsid w:val="004D2BA6"/>
    <w:rsid w:val="004D644B"/>
    <w:rsid w:val="004D6BD2"/>
    <w:rsid w:val="004E0713"/>
    <w:rsid w:val="004E4873"/>
    <w:rsid w:val="004E7B0A"/>
    <w:rsid w:val="004F6805"/>
    <w:rsid w:val="0050174D"/>
    <w:rsid w:val="00503140"/>
    <w:rsid w:val="00510D63"/>
    <w:rsid w:val="0051255E"/>
    <w:rsid w:val="00522BA0"/>
    <w:rsid w:val="005529D3"/>
    <w:rsid w:val="00555A97"/>
    <w:rsid w:val="0055611B"/>
    <w:rsid w:val="00570A48"/>
    <w:rsid w:val="00571E61"/>
    <w:rsid w:val="00581900"/>
    <w:rsid w:val="00594100"/>
    <w:rsid w:val="005949B4"/>
    <w:rsid w:val="005A64C9"/>
    <w:rsid w:val="005B0E7C"/>
    <w:rsid w:val="005B3B70"/>
    <w:rsid w:val="005B52AE"/>
    <w:rsid w:val="005B7ACF"/>
    <w:rsid w:val="005C17EF"/>
    <w:rsid w:val="005D1254"/>
    <w:rsid w:val="005D6F7D"/>
    <w:rsid w:val="005E3A7D"/>
    <w:rsid w:val="005E671E"/>
    <w:rsid w:val="005F0618"/>
    <w:rsid w:val="005F364C"/>
    <w:rsid w:val="005F7000"/>
    <w:rsid w:val="00601B4C"/>
    <w:rsid w:val="00604EBF"/>
    <w:rsid w:val="00606005"/>
    <w:rsid w:val="00616CFD"/>
    <w:rsid w:val="00622C32"/>
    <w:rsid w:val="006239A1"/>
    <w:rsid w:val="006260AA"/>
    <w:rsid w:val="006304E3"/>
    <w:rsid w:val="00631FD6"/>
    <w:rsid w:val="00632F08"/>
    <w:rsid w:val="00634F82"/>
    <w:rsid w:val="00635801"/>
    <w:rsid w:val="006371AC"/>
    <w:rsid w:val="0064349E"/>
    <w:rsid w:val="00647A1F"/>
    <w:rsid w:val="00653ABF"/>
    <w:rsid w:val="0065717E"/>
    <w:rsid w:val="0066619F"/>
    <w:rsid w:val="00666502"/>
    <w:rsid w:val="00671794"/>
    <w:rsid w:val="00674354"/>
    <w:rsid w:val="00675DC4"/>
    <w:rsid w:val="00684419"/>
    <w:rsid w:val="00687738"/>
    <w:rsid w:val="006919B5"/>
    <w:rsid w:val="00697192"/>
    <w:rsid w:val="006A3AA9"/>
    <w:rsid w:val="006B0404"/>
    <w:rsid w:val="006B1AE3"/>
    <w:rsid w:val="006B2554"/>
    <w:rsid w:val="006B3F3E"/>
    <w:rsid w:val="006E2552"/>
    <w:rsid w:val="006F16CE"/>
    <w:rsid w:val="006F6A35"/>
    <w:rsid w:val="006F78D6"/>
    <w:rsid w:val="00702C00"/>
    <w:rsid w:val="0070696B"/>
    <w:rsid w:val="00711F7B"/>
    <w:rsid w:val="0071676F"/>
    <w:rsid w:val="00726320"/>
    <w:rsid w:val="00730B73"/>
    <w:rsid w:val="0073377B"/>
    <w:rsid w:val="007367E4"/>
    <w:rsid w:val="00736B1E"/>
    <w:rsid w:val="0074261D"/>
    <w:rsid w:val="00750173"/>
    <w:rsid w:val="00764B39"/>
    <w:rsid w:val="00765A24"/>
    <w:rsid w:val="00771C24"/>
    <w:rsid w:val="007803C7"/>
    <w:rsid w:val="007975FE"/>
    <w:rsid w:val="007A5FBB"/>
    <w:rsid w:val="007B0F41"/>
    <w:rsid w:val="007C4DB3"/>
    <w:rsid w:val="007D008B"/>
    <w:rsid w:val="007D0FD7"/>
    <w:rsid w:val="007D70F3"/>
    <w:rsid w:val="007D77C3"/>
    <w:rsid w:val="007E10F7"/>
    <w:rsid w:val="007E4450"/>
    <w:rsid w:val="007F046B"/>
    <w:rsid w:val="007F33DE"/>
    <w:rsid w:val="00802F37"/>
    <w:rsid w:val="00807EC1"/>
    <w:rsid w:val="00826836"/>
    <w:rsid w:val="0083198A"/>
    <w:rsid w:val="00842488"/>
    <w:rsid w:val="0085486D"/>
    <w:rsid w:val="00862929"/>
    <w:rsid w:val="00864DB4"/>
    <w:rsid w:val="00866BC9"/>
    <w:rsid w:val="00871FB4"/>
    <w:rsid w:val="00874B59"/>
    <w:rsid w:val="00882B26"/>
    <w:rsid w:val="00885A8B"/>
    <w:rsid w:val="00886353"/>
    <w:rsid w:val="008949BB"/>
    <w:rsid w:val="008B04AE"/>
    <w:rsid w:val="008B5875"/>
    <w:rsid w:val="008B5CC0"/>
    <w:rsid w:val="008B68B9"/>
    <w:rsid w:val="008B6C78"/>
    <w:rsid w:val="008C090B"/>
    <w:rsid w:val="008C45BE"/>
    <w:rsid w:val="008D695A"/>
    <w:rsid w:val="008D6CF0"/>
    <w:rsid w:val="008E3AED"/>
    <w:rsid w:val="008F6834"/>
    <w:rsid w:val="00901272"/>
    <w:rsid w:val="00912E41"/>
    <w:rsid w:val="00916FD1"/>
    <w:rsid w:val="0092427D"/>
    <w:rsid w:val="00926B82"/>
    <w:rsid w:val="009277C6"/>
    <w:rsid w:val="009315D5"/>
    <w:rsid w:val="009356D1"/>
    <w:rsid w:val="009366E5"/>
    <w:rsid w:val="009405E3"/>
    <w:rsid w:val="00944D0F"/>
    <w:rsid w:val="009501BE"/>
    <w:rsid w:val="00955578"/>
    <w:rsid w:val="00955E60"/>
    <w:rsid w:val="00963264"/>
    <w:rsid w:val="00963F72"/>
    <w:rsid w:val="00966718"/>
    <w:rsid w:val="00966A16"/>
    <w:rsid w:val="00966C5A"/>
    <w:rsid w:val="009674E8"/>
    <w:rsid w:val="0097043B"/>
    <w:rsid w:val="00971AF9"/>
    <w:rsid w:val="00974798"/>
    <w:rsid w:val="009829EF"/>
    <w:rsid w:val="0098594F"/>
    <w:rsid w:val="00986382"/>
    <w:rsid w:val="00995D40"/>
    <w:rsid w:val="00997456"/>
    <w:rsid w:val="009975DA"/>
    <w:rsid w:val="009B28BC"/>
    <w:rsid w:val="009B39E5"/>
    <w:rsid w:val="009B4BD1"/>
    <w:rsid w:val="009B79EA"/>
    <w:rsid w:val="009C1239"/>
    <w:rsid w:val="009C684F"/>
    <w:rsid w:val="009C798F"/>
    <w:rsid w:val="009D4BBF"/>
    <w:rsid w:val="009D6824"/>
    <w:rsid w:val="009E013E"/>
    <w:rsid w:val="009E2F6A"/>
    <w:rsid w:val="009F189F"/>
    <w:rsid w:val="009F367C"/>
    <w:rsid w:val="009F41DA"/>
    <w:rsid w:val="00A04D65"/>
    <w:rsid w:val="00A071F8"/>
    <w:rsid w:val="00A104AC"/>
    <w:rsid w:val="00A1378B"/>
    <w:rsid w:val="00A14F43"/>
    <w:rsid w:val="00A17EA8"/>
    <w:rsid w:val="00A236BC"/>
    <w:rsid w:val="00A36B9F"/>
    <w:rsid w:val="00A4757B"/>
    <w:rsid w:val="00A545E2"/>
    <w:rsid w:val="00A569B0"/>
    <w:rsid w:val="00A66225"/>
    <w:rsid w:val="00A671E3"/>
    <w:rsid w:val="00A7086A"/>
    <w:rsid w:val="00A70AD2"/>
    <w:rsid w:val="00A70E9A"/>
    <w:rsid w:val="00A71F13"/>
    <w:rsid w:val="00A7349D"/>
    <w:rsid w:val="00A749EF"/>
    <w:rsid w:val="00A82A2F"/>
    <w:rsid w:val="00A936F5"/>
    <w:rsid w:val="00AA1FEE"/>
    <w:rsid w:val="00AC34D1"/>
    <w:rsid w:val="00AC7CCE"/>
    <w:rsid w:val="00AD65FF"/>
    <w:rsid w:val="00AE10D0"/>
    <w:rsid w:val="00AE767B"/>
    <w:rsid w:val="00AE7FA3"/>
    <w:rsid w:val="00AF0AAD"/>
    <w:rsid w:val="00AF1AE0"/>
    <w:rsid w:val="00AF4F24"/>
    <w:rsid w:val="00AF7A39"/>
    <w:rsid w:val="00B07440"/>
    <w:rsid w:val="00B10E91"/>
    <w:rsid w:val="00B20115"/>
    <w:rsid w:val="00B323CC"/>
    <w:rsid w:val="00B36D88"/>
    <w:rsid w:val="00B44366"/>
    <w:rsid w:val="00B45821"/>
    <w:rsid w:val="00B477B3"/>
    <w:rsid w:val="00B52F90"/>
    <w:rsid w:val="00B53456"/>
    <w:rsid w:val="00B537D8"/>
    <w:rsid w:val="00B562B4"/>
    <w:rsid w:val="00B638C1"/>
    <w:rsid w:val="00B70D18"/>
    <w:rsid w:val="00B73E34"/>
    <w:rsid w:val="00B77ACF"/>
    <w:rsid w:val="00B851E2"/>
    <w:rsid w:val="00B8573F"/>
    <w:rsid w:val="00B918FB"/>
    <w:rsid w:val="00B96D0F"/>
    <w:rsid w:val="00BA0619"/>
    <w:rsid w:val="00BB19BD"/>
    <w:rsid w:val="00BB2E25"/>
    <w:rsid w:val="00BB4A00"/>
    <w:rsid w:val="00BB5815"/>
    <w:rsid w:val="00BB5B80"/>
    <w:rsid w:val="00BC69F2"/>
    <w:rsid w:val="00BC71C2"/>
    <w:rsid w:val="00BD3DD0"/>
    <w:rsid w:val="00BD48CA"/>
    <w:rsid w:val="00BD49C1"/>
    <w:rsid w:val="00BD56BC"/>
    <w:rsid w:val="00BE02E2"/>
    <w:rsid w:val="00BE3AFB"/>
    <w:rsid w:val="00BE7732"/>
    <w:rsid w:val="00BF4394"/>
    <w:rsid w:val="00BF4F77"/>
    <w:rsid w:val="00C03397"/>
    <w:rsid w:val="00C14E2F"/>
    <w:rsid w:val="00C224C9"/>
    <w:rsid w:val="00C31022"/>
    <w:rsid w:val="00C35FA4"/>
    <w:rsid w:val="00C36196"/>
    <w:rsid w:val="00C37B43"/>
    <w:rsid w:val="00C404AC"/>
    <w:rsid w:val="00C424E3"/>
    <w:rsid w:val="00C426E4"/>
    <w:rsid w:val="00C51BA5"/>
    <w:rsid w:val="00C614F0"/>
    <w:rsid w:val="00C6765A"/>
    <w:rsid w:val="00C71C0B"/>
    <w:rsid w:val="00C8195F"/>
    <w:rsid w:val="00C82F1B"/>
    <w:rsid w:val="00CA27AD"/>
    <w:rsid w:val="00CA2F7C"/>
    <w:rsid w:val="00CA3B84"/>
    <w:rsid w:val="00CB0AC2"/>
    <w:rsid w:val="00CB22D6"/>
    <w:rsid w:val="00CB336E"/>
    <w:rsid w:val="00CB3AEE"/>
    <w:rsid w:val="00CB46D9"/>
    <w:rsid w:val="00CB6D5B"/>
    <w:rsid w:val="00CC0552"/>
    <w:rsid w:val="00CC1BF9"/>
    <w:rsid w:val="00CD013F"/>
    <w:rsid w:val="00CD318E"/>
    <w:rsid w:val="00CD68AB"/>
    <w:rsid w:val="00CE215D"/>
    <w:rsid w:val="00CE3540"/>
    <w:rsid w:val="00CF18A3"/>
    <w:rsid w:val="00CF1CE8"/>
    <w:rsid w:val="00D02A2F"/>
    <w:rsid w:val="00D03AC5"/>
    <w:rsid w:val="00D05D93"/>
    <w:rsid w:val="00D072B3"/>
    <w:rsid w:val="00D12288"/>
    <w:rsid w:val="00D13CD7"/>
    <w:rsid w:val="00D16B51"/>
    <w:rsid w:val="00D24E1C"/>
    <w:rsid w:val="00D330C1"/>
    <w:rsid w:val="00D3767C"/>
    <w:rsid w:val="00D4342E"/>
    <w:rsid w:val="00D44CBB"/>
    <w:rsid w:val="00D461E2"/>
    <w:rsid w:val="00D4760E"/>
    <w:rsid w:val="00D502B6"/>
    <w:rsid w:val="00D5390C"/>
    <w:rsid w:val="00D62FE1"/>
    <w:rsid w:val="00D64800"/>
    <w:rsid w:val="00D6639A"/>
    <w:rsid w:val="00D669F8"/>
    <w:rsid w:val="00D752C4"/>
    <w:rsid w:val="00D814DA"/>
    <w:rsid w:val="00D84FA7"/>
    <w:rsid w:val="00D8732C"/>
    <w:rsid w:val="00D90592"/>
    <w:rsid w:val="00D907FD"/>
    <w:rsid w:val="00DA1C2F"/>
    <w:rsid w:val="00DA4CCB"/>
    <w:rsid w:val="00DA4D78"/>
    <w:rsid w:val="00DA7796"/>
    <w:rsid w:val="00DB1285"/>
    <w:rsid w:val="00DB25DE"/>
    <w:rsid w:val="00DB3AB4"/>
    <w:rsid w:val="00DB779E"/>
    <w:rsid w:val="00DC0BFE"/>
    <w:rsid w:val="00DC13EA"/>
    <w:rsid w:val="00DC4DF8"/>
    <w:rsid w:val="00DC7706"/>
    <w:rsid w:val="00DD0800"/>
    <w:rsid w:val="00DD52EB"/>
    <w:rsid w:val="00DD718B"/>
    <w:rsid w:val="00DE0660"/>
    <w:rsid w:val="00DF13C9"/>
    <w:rsid w:val="00DF3556"/>
    <w:rsid w:val="00DF4B8A"/>
    <w:rsid w:val="00DF773D"/>
    <w:rsid w:val="00E026A3"/>
    <w:rsid w:val="00E065A5"/>
    <w:rsid w:val="00E12906"/>
    <w:rsid w:val="00E13E30"/>
    <w:rsid w:val="00E17D6E"/>
    <w:rsid w:val="00E20958"/>
    <w:rsid w:val="00E31823"/>
    <w:rsid w:val="00E33FD7"/>
    <w:rsid w:val="00E51706"/>
    <w:rsid w:val="00E56340"/>
    <w:rsid w:val="00E609BD"/>
    <w:rsid w:val="00E64DCF"/>
    <w:rsid w:val="00E64E4B"/>
    <w:rsid w:val="00E65968"/>
    <w:rsid w:val="00E70CB0"/>
    <w:rsid w:val="00E74534"/>
    <w:rsid w:val="00E81BCF"/>
    <w:rsid w:val="00E82C5B"/>
    <w:rsid w:val="00E877F2"/>
    <w:rsid w:val="00E92074"/>
    <w:rsid w:val="00E931EE"/>
    <w:rsid w:val="00E96A62"/>
    <w:rsid w:val="00EB5AF8"/>
    <w:rsid w:val="00ED00BC"/>
    <w:rsid w:val="00ED2FA0"/>
    <w:rsid w:val="00ED5D97"/>
    <w:rsid w:val="00EE0E38"/>
    <w:rsid w:val="00EE3EB1"/>
    <w:rsid w:val="00EE3FA4"/>
    <w:rsid w:val="00EE73FE"/>
    <w:rsid w:val="00F04EBA"/>
    <w:rsid w:val="00F13D34"/>
    <w:rsid w:val="00F16DB1"/>
    <w:rsid w:val="00F2168D"/>
    <w:rsid w:val="00F4646B"/>
    <w:rsid w:val="00F4781A"/>
    <w:rsid w:val="00F55543"/>
    <w:rsid w:val="00F56E35"/>
    <w:rsid w:val="00F61E54"/>
    <w:rsid w:val="00F620F3"/>
    <w:rsid w:val="00F71C17"/>
    <w:rsid w:val="00F74CA7"/>
    <w:rsid w:val="00F74D51"/>
    <w:rsid w:val="00F77B06"/>
    <w:rsid w:val="00F91FAD"/>
    <w:rsid w:val="00FA76FB"/>
    <w:rsid w:val="00FB60EA"/>
    <w:rsid w:val="00FC2AAC"/>
    <w:rsid w:val="00FC2B06"/>
    <w:rsid w:val="00FC6827"/>
    <w:rsid w:val="00FE25DA"/>
    <w:rsid w:val="00FF049E"/>
    <w:rsid w:val="00FF40E7"/>
    <w:rsid w:val="00FF5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4A3C7"/>
  <w15:chartTrackingRefBased/>
  <w15:docId w15:val="{95DBD6C9-3835-4F03-BDA1-DC4DA053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3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7</Words>
  <Characters>2960</Characters>
  <Application>Microsoft Office Word</Application>
  <DocSecurity>0</DocSecurity>
  <Lines>5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2</cp:revision>
  <dcterms:created xsi:type="dcterms:W3CDTF">2020-10-31T20:39:00Z</dcterms:created>
  <dcterms:modified xsi:type="dcterms:W3CDTF">2020-10-31T20:39:00Z</dcterms:modified>
</cp:coreProperties>
</file>